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5229169c9d2e0e310a298086c8d18ebd89e8a13"/>
    <w:p>
      <w:pPr>
        <w:pStyle w:val="Heading1"/>
      </w:pPr>
      <w:r>
        <w:t xml:space="preserve">Cover Letter for Optometrist Position in Tanzania Dar es Salaam</w:t>
      </w:r>
    </w:p>
    <w:p>
      <w:pPr>
        <w:pStyle w:val="FirstParagraph"/>
      </w:pPr>
      <w:r>
        <w:rPr>
          <w:bCs/>
          <w:b/>
        </w:rPr>
        <w:t xml:space="preserve">Dear [Hiring Manager's Name],</w:t>
      </w:r>
    </w:p>
    <w:p>
      <w:pPr>
        <w:pStyle w:val="BodyText"/>
      </w:pPr>
      <w:r>
        <w:t xml:space="preserve">I am writing to express my enthusiastic interest in the Optometrist position at [Clinic/Hospital Name] in Tanzania Dar es Salaam. As a dedicated and qualified optometrist with a passion for improving eye health and vision care, I am eager to contribute my skills, experience, and cultural adaptability to support the vital work being done in this dynamic region. Tanzania Dar es Salaam represents a unique opportunity to merge my professional expertise with the growing demand for accessible eye care services in East Africa.</w:t>
      </w:r>
    </w:p>
    <w:p>
      <w:pPr>
        <w:pStyle w:val="BodyText"/>
      </w:pPr>
      <w:r>
        <w:t xml:space="preserve">With [X years] of experience in optometry, I have developed a strong foundation in diagnosing and managing ocular conditions, conducting comprehensive eye examinations, and providing patient-centered care. My background includes working in diverse healthcare settings, from urban clinics to community outreach programs, where I have consistently prioritized patient education and preventive care. These experiences have equipped me with the technical proficiency and interpersonal skills necessary to thrive in a fast-paced environment like Tanzania Dar es Salaam.</w:t>
      </w:r>
    </w:p>
    <w:p>
      <w:pPr>
        <w:pStyle w:val="BodyText"/>
      </w:pPr>
      <w:r>
        <w:t xml:space="preserve">The importance of optometry in Tanzania Dar es Salaam cannot be overstated. As the region faces challenges such as limited access to eye care services, high prevalence of preventable vision loss, and a growing population, there is an urgent need for skilled professionals like myself. I am particularly drawn to [Clinic/Hospital Name] because of its reputation for delivering high-quality care and its commitment to addressing the unique healthcare needs of Tanzanian communities. I am confident that my clinical expertise and dedication to improving public health align seamlessly with the mission of your organization.</w:t>
      </w:r>
    </w:p>
    <w:p>
      <w:pPr>
        <w:pStyle w:val="BodyText"/>
      </w:pPr>
      <w:r>
        <w:t xml:space="preserve">One of my core strengths as an Optometrist is my ability to connect with patients from all walks of life. In Tanzania Dar es Salaam, where cultural diversity and community ties play a significant role in healthcare decisions, I believe that building trust and fostering open communication are essential to providing effective care. My experience working with multilingual and multicultural populations has taught me the value of empathy, patience, and adaptability—qualities I bring to every patient interaction. Whether explaining complex diagnoses or guiding patients through treatment plans, I strive to ensure clarity and comfort throughout the process.</w:t>
      </w:r>
    </w:p>
    <w:p>
      <w:pPr>
        <w:pStyle w:val="BodyText"/>
      </w:pPr>
      <w:r>
        <w:t xml:space="preserve">In addition to clinical skills, I have a deep understanding of the importance of preventive care in reducing the burden of eye diseases. In Tanzania Dar es Salaam, where conditions like cataracts, glaucoma, and refractive errors are prevalent, my focus on early detection and education can make a meaningful difference. I am particularly passionate about promoting eye health awareness through community programs and partnerships with local schools and organizations. This aligns with the mission of [Clinic/Hospital Name] to not only treat but also educate patients on maintaining long-term visual health.</w:t>
      </w:r>
    </w:p>
    <w:p>
      <w:pPr>
        <w:pStyle w:val="BodyText"/>
      </w:pPr>
      <w:r>
        <w:t xml:space="preserve">My technical proficiency in modern optometric tools and technologies further positions me to contribute effectively in Tanzania Dar es Salaam. I am well-versed in using advanced diagnostic equipment, such as optical coherence tomography (OCT) and automated refractors, to ensure accurate diagnoses. Additionally, I stay updated on the latest research and best practices through continuous education and professional development. This commitment to staying current allows me to provide evidence-based care that meets international standards while being sensitive to local needs.</w:t>
      </w:r>
    </w:p>
    <w:p>
      <w:pPr>
        <w:pStyle w:val="BodyText"/>
      </w:pPr>
      <w:r>
        <w:t xml:space="preserve">What sets me apart as an Optometrist is my ability to balance clinical excellence with a genuine desire to serve others. I have volunteered in underserved communities, where I witnessed firsthand the transformative impact of accessible eye care. In Tanzania Dar es Salaam, where many individuals lack regular access to optometric services, I am motivated to bridge this gap and ensure that patients receive the care they deserve. My goal is not only to treat vision problems but also to empower individuals and families with the knowledge and resources needed to maintain healthy eyesight.</w:t>
      </w:r>
    </w:p>
    <w:p>
      <w:pPr>
        <w:pStyle w:val="BodyText"/>
      </w:pPr>
      <w:r>
        <w:t xml:space="preserve">I am particularly inspired by the vibrant spirit of Tanzania Dar es Salaam, a city known for its rich cultural heritage, growing healthcare infrastructure, and forward-thinking initiatives. I am eager to collaborate with local professionals and contribute to the advancement of optometry in this region. By combining my expertise with the unique opportunities available in Tanzania Dar es Salaam, I aim to make a lasting impact on the lives of patients and the broader community.</w:t>
      </w:r>
    </w:p>
    <w:p>
      <w:pPr>
        <w:pStyle w:val="BodyText"/>
      </w:pPr>
      <w:r>
        <w:t xml:space="preserve">Thank you for considering my application. I would be honored to discuss how my background, skills, and passion for optometry align with the goals of [Clinic/Hospital Name]. I am available at your convenience for an interview and can be reached at [Phone Number] or [Email Address]. I look forward to the possibility of contributing to the continued success of your organization in Tanzania Dar es Salaam.</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Position in Tanzania Dar es Salaam</dc:title>
  <dc:creator/>
  <dc:language>en</dc:language>
  <cp:keywords/>
  <dcterms:created xsi:type="dcterms:W3CDTF">2026-07-23T16:57:22Z</dcterms:created>
  <dcterms:modified xsi:type="dcterms:W3CDTF">2026-07-23T16:57:22Z</dcterms:modified>
</cp:coreProperties>
</file>

<file path=docProps/custom.xml><?xml version="1.0" encoding="utf-8"?>
<Properties xmlns="http://schemas.openxmlformats.org/officeDocument/2006/custom-properties" xmlns:vt="http://schemas.openxmlformats.org/officeDocument/2006/docPropsVTypes"/>
</file>